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Applica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s Name/Title],</w:t>
      </w:r>
    </w:p>
    <w:p>
      <w:pPr>
        <w:pStyle w:val="BodyText"/>
      </w:pPr>
      <w:r>
        <w:t xml:space="preserve">I am writing to express my sincere interest in the Medical Researcher position at [Institution Name] in Algeria Algiers. As a dedicated and experienced medical researcher with a passion for advancing healthcare solutions tailored to regional needs, I am eager to contribute my expertise to support the innovative and critical work being done in Algeria's healthcare landscape. With a strong academic background, hands-on research experience, and a deep commitment to addressing public health challenges in North Africa, I believe my qualifications align closely with the goals of your organization.</w:t>
      </w:r>
    </w:p>
    <w:p>
      <w:pPr>
        <w:pStyle w:val="BodyText"/>
      </w:pPr>
      <w:r>
        <w:t xml:space="preserve">My journey as a Medical Researcher began during my studies at [University Name], where I specialized in [specific field, e.g., infectious diseases, epidemiology, or biotechnology]. This foundational education equipped me with the analytical skills and scientific rigor required to design and execute impactful research projects. Over the past [X years], I have worked on diverse initiatives that span clinical trials, public health data analysis, and translational research aimed at improving patient outcomes. My work has been published in reputable journals such as [Journal Name], where I collaborated with international teams to address global health issues while maintaining a focus on regional contexts like Algeria.</w:t>
      </w:r>
    </w:p>
    <w:p>
      <w:pPr>
        <w:pStyle w:val="BodyText"/>
      </w:pPr>
      <w:r>
        <w:t xml:space="preserve">What draws me to the Medical Researcher role in Algeria Algiers is the unique opportunity to contribute to a healthcare system that is both historically rich and rapidly evolving. Algeria faces distinct public health challenges, including the management of communicable diseases, the integration of advanced medical technologies, and the development of sustainable healthcare policies. As a researcher with experience in [specific area relevant to Algeria's needs], I am confident in my ability to collaborate with local experts to design studies that address these priorities. For instance, my work on [mention a specific project or skill] has directly informed strategies for improving diagnostic accuracy and treatment protocols, which I believe could be adapted to benefit Algeria's healthcare infrastructure.</w:t>
      </w:r>
    </w:p>
    <w:p>
      <w:pPr>
        <w:pStyle w:val="BodyText"/>
      </w:pPr>
      <w:r>
        <w:t xml:space="preserve">In addition to my technical expertise, I bring a strong commitment to interdisciplinary collaboration. Medical research in Algeria Algiers requires not only scientific acumen but also an understanding of cultural, economic, and logistical factors that shape healthcare delivery. During my tenure at [Previous Institution/Organization], I led a team that partnered with local communities to collect data on [specific health issue], ensuring that our findings were both culturally sensitive and actionable. This experience reinforced the importance of tailoring research methodologies to meet the needs of diverse populations, a principle I would carry forward in Algeria.</w:t>
      </w:r>
    </w:p>
    <w:p>
      <w:pPr>
        <w:pStyle w:val="BodyText"/>
      </w:pPr>
      <w:r>
        <w:t xml:space="preserve">One of my most significant achievements as a Medical Researcher has been [mention a notable accomplishment, e.g., "designing a novel algorithm for early detection of malaria outbreaks" or "developing a low-cost diagnostic tool for tuberculosis"]. This project not only earned recognition at [Conference/Event Name] but also demonstrated the potential of research to drive tangible improvements in public health. I am particularly drawn to Algeria Algiers because of its growing investment in medical innovation and its strategic role as a hub for healthcare advancement in the Maghreb region. I would be thrilled to contribute to this momentum by leveraging my skills in [specific skills, e.g., data analysis, laboratory techniques, or grant writing] to support groundbreaking research.</w:t>
      </w:r>
    </w:p>
    <w:p>
      <w:pPr>
        <w:pStyle w:val="BodyText"/>
      </w:pPr>
      <w:r>
        <w:t xml:space="preserve">My application for the Medical Researcher position is motivated by a desire to work in a dynamic environment where my expertise can directly impact patient care and policy development. I am especially inspired by [mention a specific initiative, institution, or aspect of Algeria's healthcare system], which reflects the kind of forward-thinking approach I aim to support through my work. Whether it is conducting field research in rural clinics, analyzing health data at a national level, or mentoring junior researchers, I am prepared to contribute fully to the mission of your organization.</w:t>
      </w:r>
    </w:p>
    <w:p>
      <w:pPr>
        <w:pStyle w:val="BodyText"/>
      </w:pPr>
      <w:r>
        <w:t xml:space="preserve">As a Medical Researcher with a proven track record of delivering results and fostering collaboration, I am confident that my background and vision align with the needs of Algeria Algiers. I would be honored to bring my skills to your team and help advance the critical work being done to improve healthcare outcomes in this vibrant region. Thank you for considering my application. I would welcome the opportunity to discuss how my experience and passion for medical research can contribute to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Application in Algeria Algiers</dc:title>
  <dc:creator/>
  <cp:keywords/>
  <dcterms:created xsi:type="dcterms:W3CDTF">2026-07-23T18:19:04Z</dcterms:created>
  <dcterms:modified xsi:type="dcterms:W3CDTF">2026-07-23T18:19:04Z</dcterms:modified>
</cp:coreProperties>
</file>

<file path=docProps/custom.xml><?xml version="1.0" encoding="utf-8"?>
<Properties xmlns="http://schemas.openxmlformats.org/officeDocument/2006/custom-properties" xmlns:vt="http://schemas.openxmlformats.org/officeDocument/2006/docPropsVTypes"/>
</file>